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.,</w:t>
      </w:r>
      <w:r>
        <w:t xml:space="preserve"> </w:t>
      </w:r>
      <w:r>
        <w:rPr>
          <w:bCs/>
          <w:b/>
        </w:rPr>
        <w:t xml:space="preserve">Hsu, S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Lai, W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Otte, K.A., Svečnjak, L., Senti, K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., Tsai, Y.,</w:t>
      </w:r>
      <w:r>
        <w:t xml:space="preserve"> </w:t>
      </w:r>
      <w:r>
        <w:rPr>
          <w:bCs/>
          <w:b/>
        </w:rPr>
        <w:t xml:space="preserve">Hsu, S.</w:t>
      </w:r>
      <w:r>
        <w:t xml:space="preserve">, Ou, J., Liao, C., &amp; Tung, C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&amp; Tung, C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&amp; Tung, C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7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3:59:57Z</dcterms:created>
  <dcterms:modified xsi:type="dcterms:W3CDTF">2025-07-07T23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